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608C7F09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417FFC">
        <w:rPr>
          <w:rFonts w:ascii="Times New Roman" w:hAnsi="Times New Roman" w:cs="Times New Roman"/>
          <w:sz w:val="24"/>
          <w:szCs w:val="24"/>
        </w:rPr>
        <w:t>March 17, 2022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07083FE5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 w:rsidRPr="216FA579">
        <w:rPr>
          <w:rFonts w:ascii="Times New Roman" w:hAnsi="Times New Roman" w:cs="Times New Roman"/>
          <w:b/>
          <w:bCs/>
          <w:sz w:val="24"/>
          <w:szCs w:val="24"/>
        </w:rPr>
        <w:t>Subject:</w:t>
      </w:r>
      <w:r w:rsidRPr="216FA579">
        <w:rPr>
          <w:rFonts w:ascii="Times New Roman" w:hAnsi="Times New Roman" w:cs="Times New Roman"/>
          <w:sz w:val="24"/>
          <w:szCs w:val="24"/>
        </w:rPr>
        <w:t>         </w:t>
      </w:r>
      <w:r w:rsidR="00417FFC" w:rsidRPr="216FA579">
        <w:rPr>
          <w:rFonts w:ascii="Times New Roman" w:hAnsi="Times New Roman" w:cs="Times New Roman"/>
          <w:b/>
          <w:bCs/>
          <w:sz w:val="24"/>
          <w:szCs w:val="24"/>
        </w:rPr>
        <w:t>March</w:t>
      </w:r>
      <w:r w:rsidR="00F4354A" w:rsidRPr="216FA579">
        <w:rPr>
          <w:rFonts w:ascii="Times New Roman" w:hAnsi="Times New Roman" w:cs="Times New Roman"/>
          <w:sz w:val="24"/>
          <w:szCs w:val="24"/>
        </w:rPr>
        <w:t xml:space="preserve"> </w:t>
      </w:r>
      <w:r w:rsidRPr="216FA579">
        <w:rPr>
          <w:rFonts w:ascii="Times New Roman" w:hAnsi="Times New Roman" w:cs="Times New Roman"/>
          <w:b/>
          <w:bCs/>
          <w:sz w:val="24"/>
          <w:szCs w:val="24"/>
        </w:rPr>
        <w:t>District Meeting Notice</w:t>
      </w:r>
      <w:r w:rsidR="00F4354A" w:rsidRPr="216FA579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5DFA7EEA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216FA579">
        <w:rPr>
          <w:rFonts w:ascii="Times New Roman" w:hAnsi="Times New Roman" w:cs="Times New Roman"/>
          <w:sz w:val="24"/>
          <w:szCs w:val="24"/>
        </w:rPr>
        <w:t>The C</w:t>
      </w:r>
      <w:r w:rsidR="00F4354A" w:rsidRPr="216FA579">
        <w:rPr>
          <w:rFonts w:ascii="Times New Roman" w:hAnsi="Times New Roman" w:cs="Times New Roman"/>
          <w:sz w:val="24"/>
          <w:szCs w:val="24"/>
        </w:rPr>
        <w:t xml:space="preserve">reole </w:t>
      </w:r>
      <w:r w:rsidRPr="216FA579">
        <w:rPr>
          <w:rFonts w:ascii="Times New Roman" w:hAnsi="Times New Roman" w:cs="Times New Roman"/>
          <w:sz w:val="24"/>
          <w:szCs w:val="24"/>
        </w:rPr>
        <w:t>N</w:t>
      </w:r>
      <w:r w:rsidR="00F4354A" w:rsidRPr="216FA579">
        <w:rPr>
          <w:rFonts w:ascii="Times New Roman" w:hAnsi="Times New Roman" w:cs="Times New Roman"/>
          <w:sz w:val="24"/>
          <w:szCs w:val="24"/>
        </w:rPr>
        <w:t xml:space="preserve">ature </w:t>
      </w:r>
      <w:r w:rsidRPr="216FA579">
        <w:rPr>
          <w:rFonts w:ascii="Times New Roman" w:hAnsi="Times New Roman" w:cs="Times New Roman"/>
          <w:sz w:val="24"/>
          <w:szCs w:val="24"/>
        </w:rPr>
        <w:t>T</w:t>
      </w:r>
      <w:r w:rsidR="00F4354A" w:rsidRPr="216FA579">
        <w:rPr>
          <w:rFonts w:ascii="Times New Roman" w:hAnsi="Times New Roman" w:cs="Times New Roman"/>
          <w:sz w:val="24"/>
          <w:szCs w:val="24"/>
        </w:rPr>
        <w:t>rail All-American Road d</w:t>
      </w:r>
      <w:r w:rsidRPr="216FA579"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 w:rsidRPr="216FA579">
        <w:rPr>
          <w:rFonts w:ascii="Times New Roman" w:hAnsi="Times New Roman" w:cs="Times New Roman"/>
          <w:sz w:val="24"/>
          <w:szCs w:val="24"/>
        </w:rPr>
        <w:t xml:space="preserve">will be held </w:t>
      </w:r>
      <w:r w:rsidRPr="216FA57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hursday, </w:t>
      </w:r>
      <w:r w:rsidR="00417FFC" w:rsidRPr="216FA57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arch 24</w:t>
      </w:r>
      <w:r w:rsidRPr="216FA57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, at 2:00 pm</w:t>
      </w:r>
      <w:r w:rsidRPr="216FA5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216FA579"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  </w:t>
      </w:r>
      <w:r w:rsidRPr="216FA579">
        <w:rPr>
          <w:rFonts w:ascii="Times New Roman" w:hAnsi="Times New Roman" w:cs="Times New Roman"/>
          <w:b/>
          <w:bCs/>
          <w:sz w:val="24"/>
          <w:szCs w:val="24"/>
        </w:rPr>
        <w:t xml:space="preserve">Due to </w:t>
      </w:r>
      <w:r w:rsidR="00417FFC" w:rsidRPr="216FA579">
        <w:rPr>
          <w:rFonts w:ascii="Times New Roman" w:hAnsi="Times New Roman" w:cs="Times New Roman"/>
          <w:b/>
          <w:bCs/>
          <w:sz w:val="24"/>
          <w:szCs w:val="24"/>
        </w:rPr>
        <w:t>budget revisions</w:t>
      </w:r>
      <w:r w:rsidRPr="216FA579">
        <w:rPr>
          <w:rFonts w:ascii="Times New Roman" w:hAnsi="Times New Roman" w:cs="Times New Roman"/>
          <w:b/>
          <w:bCs/>
          <w:sz w:val="24"/>
          <w:szCs w:val="24"/>
        </w:rPr>
        <w:t xml:space="preserve">, it is </w:t>
      </w:r>
      <w:r w:rsidR="00F4354A" w:rsidRPr="216FA579">
        <w:rPr>
          <w:rFonts w:ascii="Times New Roman" w:hAnsi="Times New Roman" w:cs="Times New Roman"/>
          <w:b/>
          <w:bCs/>
          <w:sz w:val="24"/>
          <w:szCs w:val="24"/>
        </w:rPr>
        <w:t xml:space="preserve">very important </w:t>
      </w:r>
      <w:r w:rsidRPr="216FA579">
        <w:rPr>
          <w:rFonts w:ascii="Times New Roman" w:hAnsi="Times New Roman" w:cs="Times New Roman"/>
          <w:b/>
          <w:bCs/>
          <w:sz w:val="24"/>
          <w:szCs w:val="24"/>
        </w:rPr>
        <w:t xml:space="preserve">that you attend this meeting.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55DCE106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 w:rsidRPr="216FA579">
        <w:rPr>
          <w:rFonts w:ascii="Times New Roman" w:hAnsi="Times New Roman" w:cs="Times New Roman"/>
          <w:sz w:val="24"/>
          <w:szCs w:val="24"/>
        </w:rPr>
        <w:t>Attached</w:t>
      </w:r>
      <w:r w:rsidR="00F4354A" w:rsidRPr="216FA579">
        <w:rPr>
          <w:rFonts w:ascii="Times New Roman" w:hAnsi="Times New Roman" w:cs="Times New Roman"/>
          <w:sz w:val="24"/>
          <w:szCs w:val="24"/>
        </w:rPr>
        <w:t xml:space="preserve">, please find the preliminary agenda, and minutes from the </w:t>
      </w:r>
      <w:r w:rsidR="00496048" w:rsidRPr="216FA579">
        <w:rPr>
          <w:rFonts w:ascii="Times New Roman" w:hAnsi="Times New Roman" w:cs="Times New Roman"/>
          <w:sz w:val="24"/>
          <w:szCs w:val="24"/>
        </w:rPr>
        <w:t>December 9</w:t>
      </w:r>
      <w:r w:rsidR="00F4354A" w:rsidRPr="216FA579">
        <w:rPr>
          <w:rFonts w:ascii="Times New Roman" w:hAnsi="Times New Roman" w:cs="Times New Roman"/>
          <w:sz w:val="24"/>
          <w:szCs w:val="24"/>
        </w:rPr>
        <w:t>, 2021, district meeting. Please contact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12BF9F4E" w:rsidR="0043266C" w:rsidRDefault="000D1A2A" w:rsidP="000D1A2A"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RSVP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D9363" w14:textId="77777777" w:rsidR="00A02747" w:rsidRDefault="00A02747" w:rsidP="00847B83">
      <w:r>
        <w:separator/>
      </w:r>
    </w:p>
  </w:endnote>
  <w:endnote w:type="continuationSeparator" w:id="0">
    <w:p w14:paraId="672C4E1E" w14:textId="77777777" w:rsidR="00A02747" w:rsidRDefault="00A02747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0E9DC" w14:textId="77777777" w:rsidR="00A02747" w:rsidRDefault="00A02747" w:rsidP="00847B83">
      <w:r>
        <w:separator/>
      </w:r>
    </w:p>
  </w:footnote>
  <w:footnote w:type="continuationSeparator" w:id="0">
    <w:p w14:paraId="7A204505" w14:textId="77777777" w:rsidR="00A02747" w:rsidRDefault="00A02747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qwUAtemnliwAAAA="/>
  </w:docVars>
  <w:rsids>
    <w:rsidRoot w:val="000D1A2A"/>
    <w:rsid w:val="000832FC"/>
    <w:rsid w:val="000D0121"/>
    <w:rsid w:val="000D1A2A"/>
    <w:rsid w:val="000F3B36"/>
    <w:rsid w:val="00227DD6"/>
    <w:rsid w:val="002C6272"/>
    <w:rsid w:val="003B52B8"/>
    <w:rsid w:val="00417FFC"/>
    <w:rsid w:val="0043266C"/>
    <w:rsid w:val="004444F2"/>
    <w:rsid w:val="00496048"/>
    <w:rsid w:val="004C7BA0"/>
    <w:rsid w:val="004F7902"/>
    <w:rsid w:val="006C0230"/>
    <w:rsid w:val="00707776"/>
    <w:rsid w:val="00805E38"/>
    <w:rsid w:val="00847B83"/>
    <w:rsid w:val="00A02747"/>
    <w:rsid w:val="00C501CF"/>
    <w:rsid w:val="00DB547B"/>
    <w:rsid w:val="00E03B25"/>
    <w:rsid w:val="00E41CE9"/>
    <w:rsid w:val="00F3278D"/>
    <w:rsid w:val="00F4354A"/>
    <w:rsid w:val="00FE609E"/>
    <w:rsid w:val="12018F1D"/>
    <w:rsid w:val="216FA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Anne Klenke</cp:lastModifiedBy>
  <cp:revision>2</cp:revision>
  <dcterms:created xsi:type="dcterms:W3CDTF">2022-03-28T12:54:00Z</dcterms:created>
  <dcterms:modified xsi:type="dcterms:W3CDTF">2022-03-28T12:54:00Z</dcterms:modified>
</cp:coreProperties>
</file>